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3895FA" w14:textId="03980E7E" w:rsidR="00C74E76" w:rsidRPr="000919AC" w:rsidRDefault="00C74E76" w:rsidP="005E66A6">
      <w:pPr>
        <w:pStyle w:val="Header"/>
        <w:tabs>
          <w:tab w:val="clear" w:pos="8640"/>
          <w:tab w:val="right" w:pos="13860"/>
        </w:tabs>
        <w:ind w:left="720"/>
        <w:rPr>
          <w:sz w:val="28"/>
          <w:szCs w:val="28"/>
        </w:rPr>
      </w:pPr>
      <w:bookmarkStart w:id="0" w:name="_GoBack"/>
      <w:bookmarkEnd w:id="0"/>
    </w:p>
    <w:p w14:paraId="31DE71BC" w14:textId="747EE613" w:rsidR="00C543A3" w:rsidRDefault="00203B06"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19D88C" wp14:editId="1EF1BDDB">
                <wp:simplePos x="0" y="0"/>
                <wp:positionH relativeFrom="column">
                  <wp:posOffset>2061376</wp:posOffset>
                </wp:positionH>
                <wp:positionV relativeFrom="paragraph">
                  <wp:posOffset>595105</wp:posOffset>
                </wp:positionV>
                <wp:extent cx="1987550" cy="1270856"/>
                <wp:effectExtent l="0" t="0" r="19050" b="12065"/>
                <wp:wrapNone/>
                <wp:docPr id="20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87550" cy="127085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77E87" w14:textId="60FCD019" w:rsidR="00F41906" w:rsidRDefault="00626685" w:rsidP="003D0C8B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identified through </w:t>
                            </w:r>
                            <w:r w:rsidR="00AC739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c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ited </w:t>
                            </w:r>
                            <w:r w:rsidR="00AC739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r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eference</w:t>
                            </w:r>
                            <w:r w:rsidR="00F4190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s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of </w:t>
                            </w:r>
                            <w:r w:rsidR="00AC739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National Lung Screening Trial</w:t>
                            </w:r>
                            <w:r w:rsidR="00B306D0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E0A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and containing </w:t>
                            </w:r>
                            <w:r w:rsidR="00AC739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“</w:t>
                            </w:r>
                            <w:r w:rsidR="00BE0A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random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ized</w:t>
                            </w:r>
                            <w:r w:rsidR="00BE0A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’ </w:t>
                            </w:r>
                            <w:r w:rsidR="0005694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nd</w:t>
                            </w:r>
                            <w:r w:rsidR="00AC739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“mortality” </w:t>
                            </w:r>
                            <w:r w:rsidR="0006581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via We</w:t>
                            </w:r>
                            <w:r w:rsidR="008F79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b of Science</w:t>
                            </w:r>
                            <w:r w:rsidR="00F4190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7ACDFE5" w14:textId="0C92F70D" w:rsidR="00E668A6" w:rsidRPr="003C27D7" w:rsidRDefault="00E668A6" w:rsidP="003C27D7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ed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NLST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0AA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(n = </w:t>
                            </w:r>
                            <w:r w:rsidR="0077048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1479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119D88C" id="Rectangle 4" o:spid="_x0000_s1026" style="position:absolute;margin-left:162.3pt;margin-top:46.85pt;width:156.5pt;height:100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">
                <v:textbox inset=",7.2pt,,7.2pt">
                  <w:txbxContent>
                    <w:p w14:paraId="7BE77E87" w14:textId="60FCD019" w:rsidR="00F41906" w:rsidRDefault="00626685" w:rsidP="003D0C8B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identified through </w:t>
                      </w:r>
                      <w:r w:rsidR="00AC7393">
                        <w:rPr>
                          <w:rFonts w:ascii="Calibri" w:hAnsi="Calibri"/>
                          <w:sz w:val="22"/>
                          <w:szCs w:val="22"/>
                        </w:rPr>
                        <w:t>c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ited </w:t>
                      </w:r>
                      <w:r w:rsidR="00AC7393">
                        <w:rPr>
                          <w:rFonts w:ascii="Calibri" w:hAnsi="Calibri"/>
                          <w:sz w:val="22"/>
                          <w:szCs w:val="22"/>
                        </w:rPr>
                        <w:t>r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eference</w:t>
                      </w:r>
                      <w:r w:rsidR="00F4190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s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of </w:t>
                      </w:r>
                      <w:r w:rsidR="00AC7393">
                        <w:rPr>
                          <w:rFonts w:ascii="Calibri" w:hAnsi="Calibri"/>
                          <w:sz w:val="22"/>
                          <w:szCs w:val="22"/>
                        </w:rPr>
                        <w:t>National Lung Screening Trial</w:t>
                      </w:r>
                      <w:r w:rsidR="00B306D0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BE0A2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and containing </w:t>
                      </w:r>
                      <w:r w:rsidR="00AC7393">
                        <w:rPr>
                          <w:rFonts w:ascii="Calibri" w:hAnsi="Calibri"/>
                          <w:sz w:val="22"/>
                          <w:szCs w:val="22"/>
                        </w:rPr>
                        <w:t>“</w:t>
                      </w:r>
                      <w:r w:rsidR="00BE0A22">
                        <w:rPr>
                          <w:rFonts w:ascii="Calibri" w:hAnsi="Calibri"/>
                          <w:sz w:val="22"/>
                          <w:szCs w:val="22"/>
                        </w:rPr>
                        <w:t>random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ized</w:t>
                      </w:r>
                      <w:r w:rsidR="00BE0A2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’ </w:t>
                      </w:r>
                      <w:r w:rsidR="00056948">
                        <w:rPr>
                          <w:rFonts w:ascii="Calibri" w:hAnsi="Calibri"/>
                          <w:sz w:val="22"/>
                          <w:szCs w:val="22"/>
                        </w:rPr>
                        <w:t>and</w:t>
                      </w:r>
                      <w:r w:rsidR="00AC7393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“mortality” </w:t>
                      </w:r>
                      <w:r w:rsidR="00065816">
                        <w:rPr>
                          <w:rFonts w:ascii="Calibri" w:hAnsi="Calibri"/>
                          <w:sz w:val="22"/>
                          <w:szCs w:val="22"/>
                        </w:rPr>
                        <w:t>via We</w:t>
                      </w:r>
                      <w:r w:rsidR="008F7922">
                        <w:rPr>
                          <w:rFonts w:ascii="Calibri" w:hAnsi="Calibri"/>
                          <w:sz w:val="22"/>
                          <w:szCs w:val="22"/>
                        </w:rPr>
                        <w:t>b of Science</w:t>
                      </w:r>
                      <w:r w:rsidR="00F41906">
                        <w:rPr>
                          <w:rFonts w:ascii="Calibri" w:hAnsi="Calibri"/>
                          <w:sz w:val="22"/>
                          <w:szCs w:val="22"/>
                        </w:rPr>
                        <w:t>:</w:t>
                      </w:r>
                    </w:p>
                    <w:p w14:paraId="17ACDFE5" w14:textId="0C92F70D" w:rsidR="00E668A6" w:rsidRPr="003C27D7" w:rsidRDefault="00E668A6" w:rsidP="003C27D7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ed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NLST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420AA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(n = </w:t>
                      </w:r>
                      <w:r w:rsidR="00770487">
                        <w:rPr>
                          <w:rFonts w:ascii="Calibri" w:hAnsi="Calibri"/>
                          <w:sz w:val="22"/>
                          <w:szCs w:val="22"/>
                        </w:rPr>
                        <w:t>1479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056948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5E8CC1B" wp14:editId="482477A6">
                <wp:simplePos x="0" y="0"/>
                <wp:positionH relativeFrom="column">
                  <wp:posOffset>4224130</wp:posOffset>
                </wp:positionH>
                <wp:positionV relativeFrom="paragraph">
                  <wp:posOffset>4117533</wp:posOffset>
                </wp:positionV>
                <wp:extent cx="1714500" cy="930303"/>
                <wp:effectExtent l="0" t="0" r="12700" b="952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9303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87C382" w14:textId="246D2BD9" w:rsidR="00C74E76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F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u</w:t>
                            </w:r>
                            <w:r w:rsidR="007F06AC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ll-text articles excluded (n=</w:t>
                            </w:r>
                            <w:r w:rsidR="00E453F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5694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7</w:t>
                            </w:r>
                            <w:r w:rsidR="00E453F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  <w:r w:rsidR="00EB329C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05694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Randomized screening trials without </w:t>
                            </w:r>
                            <w:r w:rsidR="003039DF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mortality</w:t>
                            </w:r>
                            <w:r w:rsidR="00E453F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data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35E8CC1B" id="Rectangle 12" o:spid="_x0000_s1027" style="position:absolute;margin-left:332.6pt;margin-top:324.2pt;width:135pt;height:73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">
                <v:textbox inset=",7.2pt,,7.2pt">
                  <w:txbxContent>
                    <w:p w14:paraId="7A87C382" w14:textId="246D2BD9" w:rsidR="00C74E76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F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>u</w:t>
                      </w:r>
                      <w:r w:rsidR="007F06AC">
                        <w:rPr>
                          <w:rFonts w:ascii="Calibri" w:hAnsi="Calibri"/>
                          <w:sz w:val="22"/>
                          <w:szCs w:val="22"/>
                        </w:rPr>
                        <w:t>ll-text articles excluded (n=</w:t>
                      </w:r>
                      <w:r w:rsidR="00E453F1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056948">
                        <w:rPr>
                          <w:rFonts w:ascii="Calibri" w:hAnsi="Calibri"/>
                          <w:sz w:val="22"/>
                          <w:szCs w:val="22"/>
                        </w:rPr>
                        <w:t>7</w:t>
                      </w:r>
                      <w:r w:rsidR="00E453F1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  <w:r w:rsidR="00EB329C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: </w:t>
                      </w:r>
                      <w:r w:rsidR="00056948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Randomized screening trials without </w:t>
                      </w:r>
                      <w:r w:rsidR="003039DF">
                        <w:rPr>
                          <w:rFonts w:ascii="Calibri" w:hAnsi="Calibri"/>
                          <w:sz w:val="22"/>
                          <w:szCs w:val="22"/>
                        </w:rPr>
                        <w:t>mortality</w:t>
                      </w:r>
                      <w:r w:rsidR="00E453F1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data</w:t>
                      </w:r>
                    </w:p>
                  </w:txbxContent>
                </v:textbox>
              </v:rect>
            </w:pict>
          </mc:Fallback>
        </mc:AlternateContent>
      </w:r>
      <w:r w:rsidR="00EB329C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6078D5E" wp14:editId="23C07BBB">
                <wp:simplePos x="0" y="0"/>
                <wp:positionH relativeFrom="column">
                  <wp:posOffset>4224867</wp:posOffset>
                </wp:positionH>
                <wp:positionV relativeFrom="paragraph">
                  <wp:posOffset>2492374</wp:posOffset>
                </wp:positionV>
                <wp:extent cx="1714500" cy="1236133"/>
                <wp:effectExtent l="0" t="0" r="12700" b="8890"/>
                <wp:wrapNone/>
                <wp:docPr id="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12361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216AD" w14:textId="77777777" w:rsidR="00E5551F" w:rsidRDefault="00626685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excluded</w:t>
                            </w:r>
                          </w:p>
                          <w:p w14:paraId="7ABCAA3C" w14:textId="5E32DEB0" w:rsidR="00C74E76" w:rsidRDefault="00784ACB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(</w:t>
                            </w:r>
                            <w:r w:rsidRPr="006D303E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n = </w:t>
                            </w:r>
                            <w:r w:rsidR="000031B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3611</w:t>
                            </w:r>
                            <w:r w:rsidR="00421FA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0F464751" w14:textId="3B82FDFE" w:rsidR="00EB329C" w:rsidRDefault="00EB329C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Reviews, </w:t>
                            </w:r>
                            <w:r w:rsidR="0077048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commentaries, not randomized</w:t>
                            </w:r>
                            <w:r w:rsidR="002A466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screening</w:t>
                            </w:r>
                            <w:r w:rsidR="0077048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trial, </w:t>
                            </w:r>
                            <w:r w:rsidR="002A466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not lung cancer</w:t>
                            </w:r>
                            <w:r w:rsidR="00AC739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, duplicate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6078D5E" id="Rectangle 17" o:spid="_x0000_s1028" style="position:absolute;margin-left:332.65pt;margin-top:196.25pt;width:135pt;height:97.3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">
                <v:textbox inset=",7.2pt,,7.2pt">
                  <w:txbxContent>
                    <w:p w14:paraId="34D216AD" w14:textId="77777777" w:rsidR="00E5551F" w:rsidRDefault="00626685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excluded</w:t>
                      </w:r>
                    </w:p>
                    <w:p w14:paraId="7ABCAA3C" w14:textId="5E32DEB0" w:rsidR="00C74E76" w:rsidRDefault="00784ACB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(</w:t>
                      </w:r>
                      <w:r w:rsidRPr="006D303E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n = </w:t>
                      </w:r>
                      <w:r w:rsidR="000031B8">
                        <w:rPr>
                          <w:rFonts w:ascii="Calibri" w:hAnsi="Calibri"/>
                          <w:sz w:val="22"/>
                          <w:szCs w:val="22"/>
                        </w:rPr>
                        <w:t>3611</w:t>
                      </w:r>
                      <w:r w:rsidR="00421FA4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  <w:p w14:paraId="0F464751" w14:textId="3B82FDFE" w:rsidR="00EB329C" w:rsidRDefault="00EB329C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Reviews, </w:t>
                      </w:r>
                      <w:r w:rsidR="00770487">
                        <w:rPr>
                          <w:rFonts w:ascii="Calibri" w:hAnsi="Calibri"/>
                          <w:sz w:val="22"/>
                          <w:szCs w:val="22"/>
                        </w:rPr>
                        <w:t>commentaries, not randomized</w:t>
                      </w:r>
                      <w:r w:rsidR="002A466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screening</w:t>
                      </w:r>
                      <w:r w:rsidR="00770487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trial, </w:t>
                      </w:r>
                      <w:r w:rsidR="002A466B">
                        <w:rPr>
                          <w:rFonts w:ascii="Calibri" w:hAnsi="Calibri"/>
                          <w:sz w:val="22"/>
                          <w:szCs w:val="22"/>
                        </w:rPr>
                        <w:t>not lung cancer</w:t>
                      </w:r>
                      <w:r w:rsidR="00AC7393">
                        <w:rPr>
                          <w:rFonts w:ascii="Calibri" w:hAnsi="Calibri"/>
                          <w:sz w:val="22"/>
                          <w:szCs w:val="22"/>
                        </w:rPr>
                        <w:t>, duplicates</w:t>
                      </w:r>
                    </w:p>
                  </w:txbxContent>
                </v:textbox>
              </v:rect>
            </w:pict>
          </mc:Fallback>
        </mc:AlternateContent>
      </w:r>
      <w:r w:rsidR="00B6591B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5485D57" wp14:editId="6DD36C2B">
                <wp:simplePos x="0" y="0"/>
                <wp:positionH relativeFrom="column">
                  <wp:posOffset>-29817</wp:posOffset>
                </wp:positionH>
                <wp:positionV relativeFrom="paragraph">
                  <wp:posOffset>593863</wp:posOffset>
                </wp:positionV>
                <wp:extent cx="1946275" cy="1270387"/>
                <wp:effectExtent l="0" t="0" r="9525" b="12700"/>
                <wp:wrapNone/>
                <wp:docPr id="1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6275" cy="12703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6C14E" w14:textId="04DFADD3" w:rsidR="00065816" w:rsidRDefault="00B6591B" w:rsidP="00A56F6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 w:rsidRPr="00C60B20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Unique studies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identified through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existing meta-</w:t>
                            </w:r>
                            <w:r w:rsidR="00111100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analyses 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</w:r>
                            <w:r w:rsidR="00A56F6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(details in the Reconciliation of trials table</w:t>
                            </w:r>
                            <w:r w:rsidR="00D2204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on</w:t>
                            </w:r>
                            <w:r w:rsidR="003D135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l</w:t>
                            </w:r>
                            <w:r w:rsidR="00D2204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ine</w:t>
                            </w:r>
                            <w:r w:rsidR="00A56F6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79329830" w14:textId="64C6EDF8" w:rsidR="00C74E76" w:rsidRDefault="00386BFE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65485D57" id="Rectangle 7" o:spid="_x0000_s1028" style="position:absolute;margin-left:-2.35pt;margin-top:46.75pt;width:153.25pt;height:100.0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">
                <v:textbox inset=",7.2pt,,7.2pt">
                  <w:txbxContent>
                    <w:p w14:paraId="1706C14E" w14:textId="04DFADD3" w:rsidR="00065816" w:rsidRDefault="00B6591B" w:rsidP="00A56F6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 w:rsidRPr="00C60B20">
                        <w:rPr>
                          <w:rFonts w:ascii="Calibri" w:hAnsi="Calibri"/>
                          <w:sz w:val="22"/>
                          <w:szCs w:val="22"/>
                        </w:rPr>
                        <w:t>Unique studies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identified through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existing meta-</w:t>
                      </w:r>
                      <w:r w:rsidR="00111100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analyses 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</w:r>
                      <w:r w:rsidR="00A56F66">
                        <w:rPr>
                          <w:rFonts w:ascii="Calibri" w:hAnsi="Calibri"/>
                          <w:sz w:val="22"/>
                          <w:szCs w:val="22"/>
                        </w:rPr>
                        <w:t>(details in the Reconciliation of trials table</w:t>
                      </w:r>
                      <w:r w:rsidR="00D22044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on</w:t>
                      </w:r>
                      <w:r w:rsidR="003D1351">
                        <w:rPr>
                          <w:rFonts w:ascii="Calibri" w:hAnsi="Calibri"/>
                          <w:sz w:val="22"/>
                          <w:szCs w:val="22"/>
                        </w:rPr>
                        <w:t>l</w:t>
                      </w:r>
                      <w:r w:rsidR="00D22044">
                        <w:rPr>
                          <w:rFonts w:ascii="Calibri" w:hAnsi="Calibri"/>
                          <w:sz w:val="22"/>
                          <w:szCs w:val="22"/>
                        </w:rPr>
                        <w:t>ine</w:t>
                      </w:r>
                      <w:r w:rsidR="00A56F6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  <w:p w14:paraId="79329830" w14:textId="64C6EDF8" w:rsidR="00C74E76" w:rsidRDefault="00386BFE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B60BA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6D25431" wp14:editId="1FEB6A0C">
                <wp:simplePos x="0" y="0"/>
                <wp:positionH relativeFrom="column">
                  <wp:posOffset>4183380</wp:posOffset>
                </wp:positionH>
                <wp:positionV relativeFrom="paragraph">
                  <wp:posOffset>209550</wp:posOffset>
                </wp:positionV>
                <wp:extent cx="2228850" cy="1655445"/>
                <wp:effectExtent l="0" t="0" r="19050" b="20955"/>
                <wp:wrapNone/>
                <wp:docPr id="1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1655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8E7BC" w14:textId="57C0DF89" w:rsidR="00784ACB" w:rsidRDefault="005E66A6" w:rsidP="00203B0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dditional </w:t>
                            </w:r>
                            <w:r w:rsidR="00626685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identified through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database </w:t>
                            </w:r>
                            <w:r w:rsidR="0006581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searching</w:t>
                            </w:r>
                            <w:r w:rsidR="00203B0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:</w:t>
                            </w:r>
                            <w:r w:rsidR="00203B0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PubMed </w:t>
                            </w:r>
                            <w:r w:rsidR="00B60BA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Boolean (n=</w:t>
                            </w:r>
                            <w:r w:rsidR="0077048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423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) </w:t>
                            </w:r>
                          </w:p>
                          <w:p w14:paraId="065EDB56" w14:textId="61D205F1" w:rsidR="00B60BA2" w:rsidRPr="00184306" w:rsidRDefault="00B60BA2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</w:pPr>
                            <w:r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PubMed Vector (n=</w:t>
                            </w:r>
                            <w:r w:rsidR="00770487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426</w:t>
                            </w:r>
                            <w:r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)</w:t>
                            </w:r>
                          </w:p>
                          <w:p w14:paraId="00112306" w14:textId="4900C603" w:rsidR="00B60BA2" w:rsidRPr="00184306" w:rsidRDefault="00B60BA2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</w:pPr>
                            <w:r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ClinicalTrials.gov (n=</w:t>
                            </w:r>
                            <w:r w:rsidR="00770487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40</w:t>
                            </w:r>
                            <w:r w:rsidRPr="00184306">
                              <w:rPr>
                                <w:rFonts w:ascii="Calibri" w:hAnsi="Calibri"/>
                                <w:sz w:val="22"/>
                                <w:szCs w:val="22"/>
                                <w:lang w:val="pt-BR"/>
                              </w:rPr>
                              <w:t>)</w:t>
                            </w:r>
                          </w:p>
                          <w:p w14:paraId="2C795A2C" w14:textId="6395684D" w:rsidR="00C74E76" w:rsidRPr="00D73163" w:rsidRDefault="00B60BA2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73163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Cochrane Central (n=</w:t>
                            </w:r>
                            <w:r w:rsidR="000031B8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303</w:t>
                            </w:r>
                            <w:r w:rsidR="005E66A6" w:rsidRPr="00D73163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)</w:t>
                            </w:r>
                            <w:r w:rsidR="00D73163" w:rsidRPr="00D73163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br/>
                            </w:r>
                            <w:r w:rsidR="002A466B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Ovid MEDLINE</w:t>
                            </w:r>
                            <w:r w:rsidR="00D73163" w:rsidRPr="00D73163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sear</w:t>
                            </w:r>
                            <w:r w:rsidR="00D73163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ch (n=9</w:t>
                            </w:r>
                            <w:r w:rsidR="007D5214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92</w:t>
                            </w:r>
                            <w:r w:rsidR="00D73163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6D25431" id="Rectangle 6" o:spid="_x0000_s1030" style="position:absolute;margin-left:329.4pt;margin-top:16.5pt;width:175.5pt;height:130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">
                <v:textbox inset=",7.2pt,,7.2pt">
                  <w:txbxContent>
                    <w:p w14:paraId="3178E7BC" w14:textId="57C0DF89" w:rsidR="00784ACB" w:rsidRDefault="005E66A6" w:rsidP="00203B0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A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dditional </w:t>
                      </w:r>
                      <w:r w:rsidR="00626685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identified through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database </w:t>
                      </w:r>
                      <w:r w:rsidR="00065816">
                        <w:rPr>
                          <w:rFonts w:ascii="Calibri" w:hAnsi="Calibri"/>
                          <w:sz w:val="22"/>
                          <w:szCs w:val="22"/>
                        </w:rPr>
                        <w:t>searching</w:t>
                      </w:r>
                      <w:r w:rsidR="00203B06">
                        <w:rPr>
                          <w:rFonts w:ascii="Calibri" w:hAnsi="Calibri"/>
                          <w:sz w:val="22"/>
                          <w:szCs w:val="22"/>
                        </w:rPr>
                        <w:t>:</w:t>
                      </w:r>
                      <w:r w:rsidR="00203B06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PubMed </w:t>
                      </w:r>
                      <w:r w:rsidR="00B60BA2">
                        <w:rPr>
                          <w:rFonts w:ascii="Calibri" w:hAnsi="Calibri"/>
                          <w:sz w:val="22"/>
                          <w:szCs w:val="22"/>
                        </w:rPr>
                        <w:t>Boolean (n=</w:t>
                      </w:r>
                      <w:r w:rsidR="00770487">
                        <w:rPr>
                          <w:rFonts w:ascii="Calibri" w:hAnsi="Calibri"/>
                          <w:sz w:val="22"/>
                          <w:szCs w:val="22"/>
                        </w:rPr>
                        <w:t>423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) </w:t>
                      </w:r>
                    </w:p>
                    <w:p w14:paraId="065EDB56" w14:textId="61D205F1" w:rsidR="00B60BA2" w:rsidRPr="00184306" w:rsidRDefault="00B60BA2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</w:pPr>
                      <w:proofErr w:type="spellStart"/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PubMed</w:t>
                      </w:r>
                      <w:proofErr w:type="spellEnd"/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 xml:space="preserve"> Vector (n=</w:t>
                      </w:r>
                      <w:r w:rsidR="00770487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426</w:t>
                      </w:r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)</w:t>
                      </w:r>
                    </w:p>
                    <w:p w14:paraId="00112306" w14:textId="4900C603" w:rsidR="00B60BA2" w:rsidRPr="00184306" w:rsidRDefault="00B60BA2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</w:pPr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ClinicalTrials.gov (n=</w:t>
                      </w:r>
                      <w:r w:rsidR="00770487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40</w:t>
                      </w:r>
                      <w:r w:rsidRPr="00184306">
                        <w:rPr>
                          <w:rFonts w:ascii="Calibri" w:hAnsi="Calibri"/>
                          <w:sz w:val="22"/>
                          <w:szCs w:val="22"/>
                          <w:lang w:val="pt-BR"/>
                        </w:rPr>
                        <w:t>)</w:t>
                      </w:r>
                    </w:p>
                    <w:p w14:paraId="2C795A2C" w14:textId="6395684D" w:rsidR="00C74E76" w:rsidRPr="00D73163" w:rsidRDefault="00B60BA2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</w:pPr>
                      <w:r w:rsidRPr="00D73163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Cochrane Central (n=</w:t>
                      </w:r>
                      <w:r w:rsidR="000031B8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303</w:t>
                      </w:r>
                      <w:r w:rsidR="005E66A6" w:rsidRPr="00D73163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)</w:t>
                      </w:r>
                      <w:r w:rsidR="00D73163" w:rsidRPr="00D73163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br/>
                      </w:r>
                      <w:r w:rsidR="002A466B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Ovid MEDLINE</w:t>
                      </w:r>
                      <w:r w:rsidR="00D73163" w:rsidRPr="00D73163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sear</w:t>
                      </w:r>
                      <w:r w:rsidR="00D73163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ch (n=9</w:t>
                      </w:r>
                      <w:r w:rsidR="007D5214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92</w:t>
                      </w:r>
                      <w:r w:rsidR="00D73163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6432" behindDoc="0" locked="0" layoutInCell="1" allowOverlap="1" wp14:anchorId="0DA21D4D" wp14:editId="1F4ACE2B">
                <wp:simplePos x="0" y="0"/>
                <wp:positionH relativeFrom="column">
                  <wp:posOffset>2743200</wp:posOffset>
                </wp:positionH>
                <wp:positionV relativeFrom="paragraph">
                  <wp:posOffset>6145530</wp:posOffset>
                </wp:positionV>
                <wp:extent cx="0" cy="342900"/>
                <wp:effectExtent l="57150" t="11430" r="57150" b="17145"/>
                <wp:wrapNone/>
                <wp:docPr id="2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CD27A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" o:spid="_x0000_s1026" type="#_x0000_t32" style="position:absolute;margin-left:3in;margin-top:483.9pt;width:0;height:27pt;z-index:2516664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">
                <v:stroke endarrow="block"/>
                <v:shadow color="#ccc"/>
              </v:shape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D40E22" wp14:editId="492EDEE8">
                <wp:simplePos x="0" y="0"/>
                <wp:positionH relativeFrom="column">
                  <wp:posOffset>2733675</wp:posOffset>
                </wp:positionH>
                <wp:positionV relativeFrom="paragraph">
                  <wp:posOffset>4812030</wp:posOffset>
                </wp:positionV>
                <wp:extent cx="0" cy="685800"/>
                <wp:effectExtent l="76200" t="0" r="95250" b="571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3A2021D" id="Straight Arrow Connector 29" o:spid="_x0000_s1026" type="#_x0000_t32" style="position:absolute;margin-left:215.25pt;margin-top:378.9pt;width:0;height:5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" strokecolor="black [3213]">
                <v:stroke endarrow="block"/>
              </v:shape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2A38BC" wp14:editId="3CCF3E97">
                <wp:simplePos x="0" y="0"/>
                <wp:positionH relativeFrom="column">
                  <wp:posOffset>2724150</wp:posOffset>
                </wp:positionH>
                <wp:positionV relativeFrom="paragraph">
                  <wp:posOffset>3115945</wp:posOffset>
                </wp:positionV>
                <wp:extent cx="9525" cy="1019175"/>
                <wp:effectExtent l="38100" t="0" r="66675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10191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0C068E9" id="Straight Arrow Connector 28" o:spid="_x0000_s1026" type="#_x0000_t32" style="position:absolute;margin-left:214.5pt;margin-top:245.35pt;width:.75pt;height:80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" strokecolor="black [3213]">
                <v:stroke endarrow="block"/>
              </v:shape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5A10CD4" wp14:editId="3E762963">
                <wp:simplePos x="0" y="0"/>
                <wp:positionH relativeFrom="column">
                  <wp:posOffset>1905000</wp:posOffset>
                </wp:positionH>
                <wp:positionV relativeFrom="paragraph">
                  <wp:posOffset>2497454</wp:posOffset>
                </wp:positionV>
                <wp:extent cx="1670050" cy="600075"/>
                <wp:effectExtent l="0" t="0" r="25400" b="28575"/>
                <wp:wrapNone/>
                <wp:docPr id="6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005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6A2331" w14:textId="300F2A1A" w:rsidR="00C74E76" w:rsidRDefault="00626685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screened 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0031B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3672</w:t>
                            </w:r>
                            <w:r w:rsidR="007C444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75A10CD4" id="Rectangle 18" o:spid="_x0000_s1031" style="position:absolute;margin-left:150pt;margin-top:196.65pt;width:131.5pt;height:47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">
                <v:textbox inset=",7.2pt,,7.2pt">
                  <w:txbxContent>
                    <w:p w14:paraId="106A2331" w14:textId="300F2A1A" w:rsidR="00C74E76" w:rsidRDefault="00626685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screened 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0031B8">
                        <w:rPr>
                          <w:rFonts w:ascii="Calibri" w:hAnsi="Calibri"/>
                          <w:sz w:val="22"/>
                          <w:szCs w:val="22"/>
                        </w:rPr>
                        <w:t>3672</w:t>
                      </w:r>
                      <w:r w:rsidR="007C4441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1E84EB" wp14:editId="6BDE0FEC">
                <wp:simplePos x="0" y="0"/>
                <wp:positionH relativeFrom="column">
                  <wp:posOffset>1876425</wp:posOffset>
                </wp:positionH>
                <wp:positionV relativeFrom="paragraph">
                  <wp:posOffset>6497955</wp:posOffset>
                </wp:positionV>
                <wp:extent cx="1714500" cy="923925"/>
                <wp:effectExtent l="0" t="0" r="19050" b="28575"/>
                <wp:wrapNone/>
                <wp:docPr id="1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00216" w14:textId="71E259D0" w:rsidR="00C74E76" w:rsidRDefault="00C60B20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Unique s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tudies included in quantitative synthesis (meta-analysis</w:t>
                            </w:r>
                            <w:r w:rsidR="002C5A0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A1479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>(n =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561E84EB" id="Rectangle 10" o:spid="_x0000_s1032" style="position:absolute;margin-left:147.75pt;margin-top:511.65pt;width:135pt;height:7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">
                <v:textbox inset=",7.2pt,,7.2pt">
                  <w:txbxContent>
                    <w:p w14:paraId="45900216" w14:textId="71E259D0" w:rsidR="00C74E76" w:rsidRDefault="00C60B20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Unique s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>tudies included in quantitative synthesis (meta-analysis</w:t>
                      </w:r>
                      <w:r w:rsidR="002C5A04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) </w:t>
                      </w:r>
                      <w:r w:rsidR="00A14796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>(n =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15C7CC" wp14:editId="7B9EA8B5">
                <wp:simplePos x="0" y="0"/>
                <wp:positionH relativeFrom="column">
                  <wp:posOffset>1885950</wp:posOffset>
                </wp:positionH>
                <wp:positionV relativeFrom="paragraph">
                  <wp:posOffset>5469890</wp:posOffset>
                </wp:positionV>
                <wp:extent cx="1714500" cy="685800"/>
                <wp:effectExtent l="9525" t="11430" r="9525" b="7620"/>
                <wp:wrapNone/>
                <wp:docPr id="1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461CA" w14:textId="1B27E1B3" w:rsidR="00C74E76" w:rsidRDefault="00C60B20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Unique s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tudies included in qualitative </w:t>
                            </w:r>
                            <w:r w:rsidR="008F79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synthesis </w:t>
                            </w:r>
                            <w:r w:rsidR="007F06AC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115C7CC" id="Rectangle 11" o:spid="_x0000_s1033" style="position:absolute;margin-left:148.5pt;margin-top:430.7pt;width:135pt;height:5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">
                <v:textbox inset=",7.2pt,,7.2pt">
                  <w:txbxContent>
                    <w:p w14:paraId="45B461CA" w14:textId="1B27E1B3" w:rsidR="00C74E76" w:rsidRDefault="00C60B20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Unique s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tudies included in qualitative </w:t>
                      </w:r>
                      <w:r w:rsidR="008F792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synthesis </w:t>
                      </w:r>
                      <w:r w:rsidR="007F06AC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0BB3286" wp14:editId="788E0170">
                <wp:simplePos x="0" y="0"/>
                <wp:positionH relativeFrom="column">
                  <wp:posOffset>1885950</wp:posOffset>
                </wp:positionH>
                <wp:positionV relativeFrom="paragraph">
                  <wp:posOffset>4116705</wp:posOffset>
                </wp:positionV>
                <wp:extent cx="1714500" cy="685800"/>
                <wp:effectExtent l="9525" t="11430" r="9525" b="7620"/>
                <wp:wrapNone/>
                <wp:docPr id="9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C5236" w14:textId="401E1C86" w:rsidR="00C74E76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F</w:t>
                            </w:r>
                            <w:r w:rsidR="00C74E76"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ull-text articles assessed for </w:t>
                            </w:r>
                            <w:r w:rsidR="003D0C8B"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eligibility </w:t>
                            </w:r>
                            <w:r w:rsidR="00B96BF3"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nd data abstraction</w:t>
                            </w:r>
                            <w:r w:rsid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9D600C" w:rsidRPr="00A46FE3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(n =</w:t>
                            </w:r>
                            <w:r w:rsidR="00375C9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56948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61</w:t>
                            </w:r>
                            <w:r w:rsidRPr="006D303E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0BB3286" id="Rectangle 15" o:spid="_x0000_s1034" style="position:absolute;margin-left:148.5pt;margin-top:324.15pt;width:135pt;height:5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">
                <v:textbox inset=",7.2pt,,7.2pt">
                  <w:txbxContent>
                    <w:p w14:paraId="24BC5236" w14:textId="401E1C86" w:rsidR="00C74E76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>F</w:t>
                      </w:r>
                      <w:r w:rsidR="00C74E76"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ull-text articles assessed for </w:t>
                      </w:r>
                      <w:r w:rsidR="003D0C8B"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eligibility </w:t>
                      </w:r>
                      <w:r w:rsidR="00B96BF3"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>and data abstraction</w:t>
                      </w:r>
                      <w:r w:rsidR="00A46FE3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9D600C" w:rsidRPr="00A46FE3">
                        <w:rPr>
                          <w:rFonts w:ascii="Calibri" w:hAnsi="Calibri"/>
                          <w:sz w:val="22"/>
                          <w:szCs w:val="22"/>
                        </w:rPr>
                        <w:t>(n =</w:t>
                      </w:r>
                      <w:r w:rsidR="00375C98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056948">
                        <w:rPr>
                          <w:rFonts w:ascii="Calibri" w:hAnsi="Calibri"/>
                          <w:sz w:val="22"/>
                          <w:szCs w:val="22"/>
                        </w:rPr>
                        <w:t>61</w:t>
                      </w:r>
                      <w:r w:rsidRPr="006D303E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7ADA1FD1" wp14:editId="1D039821">
                <wp:simplePos x="0" y="0"/>
                <wp:positionH relativeFrom="column">
                  <wp:posOffset>3571875</wp:posOffset>
                </wp:positionH>
                <wp:positionV relativeFrom="paragraph">
                  <wp:posOffset>2811780</wp:posOffset>
                </wp:positionV>
                <wp:extent cx="650875" cy="0"/>
                <wp:effectExtent l="6350" t="59055" r="19050" b="55245"/>
                <wp:wrapNone/>
                <wp:docPr id="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3713A76" id="AutoShape 16" o:spid="_x0000_s1026" type="#_x0000_t32" style="position:absolute;margin-left:281.25pt;margin-top:221.4pt;width:51.25pt;height:0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">
                <v:stroke endarrow="block"/>
                <v:shadow color="#ccc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2DEFDF90" wp14:editId="66606C47">
                <wp:simplePos x="0" y="0"/>
                <wp:positionH relativeFrom="column">
                  <wp:posOffset>1304924</wp:posOffset>
                </wp:positionH>
                <wp:positionV relativeFrom="paragraph">
                  <wp:posOffset>1878330</wp:posOffset>
                </wp:positionV>
                <wp:extent cx="1533525" cy="600075"/>
                <wp:effectExtent l="0" t="0" r="85725" b="66675"/>
                <wp:wrapNone/>
                <wp:docPr id="1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33525" cy="600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2D8B7BF7" id="AutoShape 5" o:spid="_x0000_s1026" type="#_x0000_t32" style="position:absolute;margin-left:102.75pt;margin-top:147.9pt;width:120.75pt;height:47.2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">
                <v:stroke endarrow="block"/>
                <v:shadow color="#ccc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48000" behindDoc="0" locked="0" layoutInCell="1" allowOverlap="1" wp14:anchorId="1C26DF40" wp14:editId="1A4F4C9B">
                <wp:simplePos x="0" y="0"/>
                <wp:positionH relativeFrom="column">
                  <wp:posOffset>2847975</wp:posOffset>
                </wp:positionH>
                <wp:positionV relativeFrom="paragraph">
                  <wp:posOffset>1868805</wp:posOffset>
                </wp:positionV>
                <wp:extent cx="1828800" cy="609600"/>
                <wp:effectExtent l="38100" t="0" r="19050" b="76200"/>
                <wp:wrapNone/>
                <wp:docPr id="1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828800" cy="609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72014F90" id="AutoShape 8" o:spid="_x0000_s1026" type="#_x0000_t32" style="position:absolute;margin-left:224.25pt;margin-top:147.15pt;width:2in;height:48pt;flip:x;z-index:2516480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">
                <v:stroke endarrow="block"/>
                <v:shadow color="#ccc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3A8C2E" wp14:editId="3741EF00">
                <wp:simplePos x="0" y="0"/>
                <wp:positionH relativeFrom="column">
                  <wp:posOffset>2847975</wp:posOffset>
                </wp:positionH>
                <wp:positionV relativeFrom="paragraph">
                  <wp:posOffset>1868805</wp:posOffset>
                </wp:positionV>
                <wp:extent cx="0" cy="628650"/>
                <wp:effectExtent l="76200" t="0" r="76200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65149AD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224.25pt;margin-top:147.15pt;width:0;height:49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" strokecolor="black [3213]">
                <v:stroke endarrow="block"/>
              </v:shape>
            </w:pict>
          </mc:Fallback>
        </mc:AlternateContent>
      </w:r>
      <w:r w:rsidR="002C5A04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22D66A63" wp14:editId="16BC1D80">
                <wp:simplePos x="0" y="0"/>
                <wp:positionH relativeFrom="column">
                  <wp:posOffset>3600450</wp:posOffset>
                </wp:positionH>
                <wp:positionV relativeFrom="paragraph">
                  <wp:posOffset>4469130</wp:posOffset>
                </wp:positionV>
                <wp:extent cx="628650" cy="0"/>
                <wp:effectExtent l="9525" t="59055" r="19050" b="55245"/>
                <wp:wrapNone/>
                <wp:docPr id="11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EB9633C" id="AutoShape 13" o:spid="_x0000_s1026" type="#_x0000_t32" style="position:absolute;margin-left:283.5pt;margin-top:351.9pt;width:49.5pt;height:0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">
                <v:stroke endarrow="block"/>
                <v:shadow color="#ccc"/>
              </v:shape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C4808E" wp14:editId="45FE6D2C">
                <wp:simplePos x="0" y="0"/>
                <wp:positionH relativeFrom="column">
                  <wp:posOffset>-994410</wp:posOffset>
                </wp:positionH>
                <wp:positionV relativeFrom="paragraph">
                  <wp:posOffset>1120140</wp:posOffset>
                </wp:positionV>
                <wp:extent cx="1371600" cy="297180"/>
                <wp:effectExtent l="3810" t="0" r="16510" b="16510"/>
                <wp:wrapNone/>
                <wp:docPr id="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964E39" w14:textId="77777777" w:rsidR="00C74E76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oundrect w14:anchorId="49C4808E" id="AutoShape 20" o:spid="_x0000_s1035" style="position:absolute;margin-left:-78.3pt;margin-top:88.2pt;width:108pt;height:23.4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" fillcolor="#d8d8d8 [2732]">
                <v:textbox style="layout-flow:vertical;mso-layout-flow-alt:bottom-to-top" inset="3.6pt,,3.6pt">
                  <w:txbxContent>
                    <w:p w14:paraId="58964E39" w14:textId="77777777" w:rsidR="00C74E76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dentification</w:t>
                      </w:r>
                    </w:p>
                  </w:txbxContent>
                </v:textbox>
              </v:roundrect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5C43DAE" wp14:editId="7241F231">
                <wp:simplePos x="0" y="0"/>
                <wp:positionH relativeFrom="column">
                  <wp:posOffset>-994410</wp:posOffset>
                </wp:positionH>
                <wp:positionV relativeFrom="paragraph">
                  <wp:posOffset>4320540</wp:posOffset>
                </wp:positionV>
                <wp:extent cx="1371600" cy="297180"/>
                <wp:effectExtent l="3810" t="0" r="16510" b="16510"/>
                <wp:wrapNone/>
                <wp:docPr id="3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6F6776B" w14:textId="77777777" w:rsidR="00C74E76" w:rsidRPr="00420AA2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szCs w:val="22"/>
                                <w:lang w:val="en"/>
                              </w:rPr>
                            </w:pPr>
                            <w:r w:rsidRPr="00420AA2">
                              <w:rPr>
                                <w:rFonts w:ascii="Calibri" w:hAnsi="Calibri"/>
                                <w:szCs w:val="22"/>
                                <w:lang w:val="en"/>
                              </w:rPr>
                              <w:t>Eligibility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oundrect w14:anchorId="05C43DAE" id="AutoShape 21" o:spid="_x0000_s1036" style="position:absolute;margin-left:-78.3pt;margin-top:340.2pt;width:108pt;height:23.4pt;rotation:-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" fillcolor="#d8d8d8 [2732]">
                <v:textbox style="layout-flow:vertical;mso-layout-flow-alt:bottom-to-top" inset="3.6pt,,3.6pt">
                  <w:txbxContent>
                    <w:p w14:paraId="56F6776B" w14:textId="77777777" w:rsidR="00C74E76" w:rsidRPr="00420AA2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szCs w:val="22"/>
                          <w:lang w:val="en"/>
                        </w:rPr>
                      </w:pPr>
                      <w:r w:rsidRPr="00420AA2">
                        <w:rPr>
                          <w:rFonts w:ascii="Calibri" w:hAnsi="Calibri"/>
                          <w:szCs w:val="22"/>
                          <w:lang w:val="en"/>
                        </w:rPr>
                        <w:t>Eligibility</w:t>
                      </w:r>
                    </w:p>
                  </w:txbxContent>
                </v:textbox>
              </v:roundrect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1EC8513" wp14:editId="3E482CD4">
                <wp:simplePos x="0" y="0"/>
                <wp:positionH relativeFrom="column">
                  <wp:posOffset>-994410</wp:posOffset>
                </wp:positionH>
                <wp:positionV relativeFrom="paragraph">
                  <wp:posOffset>5920740</wp:posOffset>
                </wp:positionV>
                <wp:extent cx="1371600" cy="297180"/>
                <wp:effectExtent l="3810" t="0" r="16510" b="16510"/>
                <wp:wrapNone/>
                <wp:docPr id="2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tx1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5067B7D" w14:textId="77777777" w:rsidR="00C74E76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oundrect w14:anchorId="21EC8513" id="AutoShape 22" o:spid="_x0000_s1037" style="position:absolute;margin-left:-78.3pt;margin-top:466.2pt;width:108pt;height:23.4pt;rotation:-90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" fillcolor="#d8d8d8 [2732]" strokecolor="black [3213]">
                <v:textbox style="layout-flow:vertical;mso-layout-flow-alt:bottom-to-top" inset="3.6pt,,3.6pt">
                  <w:txbxContent>
                    <w:p w14:paraId="45067B7D" w14:textId="77777777" w:rsidR="00C74E76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ncluded</w:t>
                      </w:r>
                    </w:p>
                  </w:txbxContent>
                </v:textbox>
              </v:roundrect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A26C725" wp14:editId="56F347F8">
                <wp:simplePos x="0" y="0"/>
                <wp:positionH relativeFrom="column">
                  <wp:posOffset>-994410</wp:posOffset>
                </wp:positionH>
                <wp:positionV relativeFrom="paragraph">
                  <wp:posOffset>2720340</wp:posOffset>
                </wp:positionV>
                <wp:extent cx="1371600" cy="297180"/>
                <wp:effectExtent l="3810" t="0" r="16510" b="16510"/>
                <wp:wrapNone/>
                <wp:docPr id="1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2ED877" w14:textId="77777777" w:rsidR="00C74E76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roundrect w14:anchorId="3A26C725" id="AutoShape 23" o:spid="_x0000_s1038" style="position:absolute;margin-left:-78.3pt;margin-top:214.2pt;width:108pt;height:23.4pt;rotation:-9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" fillcolor="#d8d8d8 [2732]">
                <v:textbox style="layout-flow:vertical;mso-layout-flow-alt:bottom-to-top" inset="3.6pt,,3.6pt">
                  <w:txbxContent>
                    <w:p w14:paraId="632ED877" w14:textId="77777777" w:rsidR="00C74E76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Screening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C543A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04BDCB" w14:textId="77777777" w:rsidR="00B4032D" w:rsidRDefault="00B4032D">
      <w:r>
        <w:separator/>
      </w:r>
    </w:p>
  </w:endnote>
  <w:endnote w:type="continuationSeparator" w:id="0">
    <w:p w14:paraId="3F52D098" w14:textId="77777777" w:rsidR="00B4032D" w:rsidRDefault="00B403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FCC6B" w14:textId="77777777" w:rsidR="00B4032D" w:rsidRDefault="00B4032D">
      <w:r>
        <w:separator/>
      </w:r>
    </w:p>
  </w:footnote>
  <w:footnote w:type="continuationSeparator" w:id="0">
    <w:p w14:paraId="3A6908DB" w14:textId="77777777" w:rsidR="00B4032D" w:rsidRDefault="00B4032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DE2MjU0NTIyM7BQ0lEKTi0uzszPAykwrgUARLjvMCwAAAA="/>
  </w:docVars>
  <w:rsids>
    <w:rsidRoot w:val="00C74E76"/>
    <w:rsid w:val="00002BDC"/>
    <w:rsid w:val="000031B8"/>
    <w:rsid w:val="0002134D"/>
    <w:rsid w:val="00056948"/>
    <w:rsid w:val="00061989"/>
    <w:rsid w:val="00065816"/>
    <w:rsid w:val="00082035"/>
    <w:rsid w:val="00082C18"/>
    <w:rsid w:val="000919AC"/>
    <w:rsid w:val="000B7E47"/>
    <w:rsid w:val="000C3B95"/>
    <w:rsid w:val="000C57C7"/>
    <w:rsid w:val="00111100"/>
    <w:rsid w:val="001124F6"/>
    <w:rsid w:val="00125AA0"/>
    <w:rsid w:val="00164C71"/>
    <w:rsid w:val="00184306"/>
    <w:rsid w:val="001972D1"/>
    <w:rsid w:val="001E12F4"/>
    <w:rsid w:val="00203B06"/>
    <w:rsid w:val="00224072"/>
    <w:rsid w:val="00233740"/>
    <w:rsid w:val="0024026A"/>
    <w:rsid w:val="002960A5"/>
    <w:rsid w:val="00296DC7"/>
    <w:rsid w:val="002A466B"/>
    <w:rsid w:val="002C5A04"/>
    <w:rsid w:val="002C68E1"/>
    <w:rsid w:val="002E42AB"/>
    <w:rsid w:val="002E7A70"/>
    <w:rsid w:val="003039DF"/>
    <w:rsid w:val="003263CA"/>
    <w:rsid w:val="0033267D"/>
    <w:rsid w:val="00342BE7"/>
    <w:rsid w:val="00364EA6"/>
    <w:rsid w:val="003738D2"/>
    <w:rsid w:val="00375C98"/>
    <w:rsid w:val="00386BFE"/>
    <w:rsid w:val="003A33BD"/>
    <w:rsid w:val="003C27D7"/>
    <w:rsid w:val="003D0C8B"/>
    <w:rsid w:val="003D1351"/>
    <w:rsid w:val="003E65AA"/>
    <w:rsid w:val="003F033D"/>
    <w:rsid w:val="00420AA2"/>
    <w:rsid w:val="00421FA4"/>
    <w:rsid w:val="00461A8E"/>
    <w:rsid w:val="00464495"/>
    <w:rsid w:val="00470842"/>
    <w:rsid w:val="00490035"/>
    <w:rsid w:val="004C0346"/>
    <w:rsid w:val="004E1045"/>
    <w:rsid w:val="004E37CE"/>
    <w:rsid w:val="00541CE1"/>
    <w:rsid w:val="005773C4"/>
    <w:rsid w:val="005A0FF0"/>
    <w:rsid w:val="005A26B1"/>
    <w:rsid w:val="005A5C50"/>
    <w:rsid w:val="005E66A6"/>
    <w:rsid w:val="005E69A8"/>
    <w:rsid w:val="005F7C70"/>
    <w:rsid w:val="006076C6"/>
    <w:rsid w:val="006126FC"/>
    <w:rsid w:val="00613C1B"/>
    <w:rsid w:val="00626685"/>
    <w:rsid w:val="00660AD2"/>
    <w:rsid w:val="00663BC8"/>
    <w:rsid w:val="0067015D"/>
    <w:rsid w:val="006D303E"/>
    <w:rsid w:val="006D603A"/>
    <w:rsid w:val="006F014F"/>
    <w:rsid w:val="00707558"/>
    <w:rsid w:val="00742263"/>
    <w:rsid w:val="00743754"/>
    <w:rsid w:val="00770487"/>
    <w:rsid w:val="00775D28"/>
    <w:rsid w:val="00784ACB"/>
    <w:rsid w:val="007C4441"/>
    <w:rsid w:val="007D5214"/>
    <w:rsid w:val="007D54F9"/>
    <w:rsid w:val="007D6101"/>
    <w:rsid w:val="007D7A30"/>
    <w:rsid w:val="007F06AC"/>
    <w:rsid w:val="007F7B13"/>
    <w:rsid w:val="008109EA"/>
    <w:rsid w:val="00811CF7"/>
    <w:rsid w:val="00823B74"/>
    <w:rsid w:val="00823C44"/>
    <w:rsid w:val="0085547B"/>
    <w:rsid w:val="008B056B"/>
    <w:rsid w:val="008B372D"/>
    <w:rsid w:val="008D7742"/>
    <w:rsid w:val="008E59BA"/>
    <w:rsid w:val="008F2BBA"/>
    <w:rsid w:val="008F2C7A"/>
    <w:rsid w:val="008F75CC"/>
    <w:rsid w:val="008F7922"/>
    <w:rsid w:val="00921203"/>
    <w:rsid w:val="00937FCE"/>
    <w:rsid w:val="009675C8"/>
    <w:rsid w:val="00995264"/>
    <w:rsid w:val="009D600C"/>
    <w:rsid w:val="009E19C4"/>
    <w:rsid w:val="009F47F2"/>
    <w:rsid w:val="009F489E"/>
    <w:rsid w:val="00A037B8"/>
    <w:rsid w:val="00A13C08"/>
    <w:rsid w:val="00A14796"/>
    <w:rsid w:val="00A153F7"/>
    <w:rsid w:val="00A26B6D"/>
    <w:rsid w:val="00A336FC"/>
    <w:rsid w:val="00A36F07"/>
    <w:rsid w:val="00A465ED"/>
    <w:rsid w:val="00A46FE3"/>
    <w:rsid w:val="00A548BB"/>
    <w:rsid w:val="00A56F66"/>
    <w:rsid w:val="00A72951"/>
    <w:rsid w:val="00A92EAC"/>
    <w:rsid w:val="00AA49AC"/>
    <w:rsid w:val="00AC7393"/>
    <w:rsid w:val="00B000BE"/>
    <w:rsid w:val="00B07DDA"/>
    <w:rsid w:val="00B175F6"/>
    <w:rsid w:val="00B306D0"/>
    <w:rsid w:val="00B4032D"/>
    <w:rsid w:val="00B53C3D"/>
    <w:rsid w:val="00B60BA2"/>
    <w:rsid w:val="00B6591B"/>
    <w:rsid w:val="00B73193"/>
    <w:rsid w:val="00B7516B"/>
    <w:rsid w:val="00B8545E"/>
    <w:rsid w:val="00B901B1"/>
    <w:rsid w:val="00B96BF3"/>
    <w:rsid w:val="00BE0A22"/>
    <w:rsid w:val="00C01FDD"/>
    <w:rsid w:val="00C142F3"/>
    <w:rsid w:val="00C266FE"/>
    <w:rsid w:val="00C543A3"/>
    <w:rsid w:val="00C60B20"/>
    <w:rsid w:val="00C63328"/>
    <w:rsid w:val="00C6430F"/>
    <w:rsid w:val="00C74E76"/>
    <w:rsid w:val="00C93F6E"/>
    <w:rsid w:val="00CB3624"/>
    <w:rsid w:val="00CC33CB"/>
    <w:rsid w:val="00CD216D"/>
    <w:rsid w:val="00CE0C1F"/>
    <w:rsid w:val="00D22044"/>
    <w:rsid w:val="00D73163"/>
    <w:rsid w:val="00D763DD"/>
    <w:rsid w:val="00DA02A0"/>
    <w:rsid w:val="00DD0802"/>
    <w:rsid w:val="00DE53F4"/>
    <w:rsid w:val="00DF36FE"/>
    <w:rsid w:val="00E070CB"/>
    <w:rsid w:val="00E07EB1"/>
    <w:rsid w:val="00E453F1"/>
    <w:rsid w:val="00E52A7A"/>
    <w:rsid w:val="00E5551F"/>
    <w:rsid w:val="00E668A6"/>
    <w:rsid w:val="00EA193D"/>
    <w:rsid w:val="00EB329C"/>
    <w:rsid w:val="00F34808"/>
    <w:rsid w:val="00F41906"/>
    <w:rsid w:val="00F9781F"/>
    <w:rsid w:val="00FA2ED6"/>
    <w:rsid w:val="00FF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307930"/>
  <w14:defaultImageDpi w14:val="96"/>
  <w15:docId w15:val="{786AD187-8052-4EA8-AC90-9D4EA9F9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74E76"/>
    <w:rPr>
      <w:color w:val="000000"/>
      <w:kern w:val="28"/>
      <w:lang w:val="en-CA" w:eastAsia="en-CA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4E76"/>
    <w:pPr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color w:val="000000"/>
      <w:kern w:val="28"/>
      <w:sz w:val="28"/>
      <w:szCs w:val="28"/>
      <w:lang w:val="en-CA" w:eastAsia="en-CA"/>
    </w:rPr>
  </w:style>
  <w:style w:type="paragraph" w:styleId="Header">
    <w:name w:val="header"/>
    <w:basedOn w:val="Normal"/>
    <w:link w:val="HeaderChar"/>
    <w:uiPriority w:val="99"/>
    <w:rsid w:val="00C74E76"/>
    <w:pPr>
      <w:tabs>
        <w:tab w:val="center" w:pos="4320"/>
        <w:tab w:val="right" w:pos="8640"/>
      </w:tabs>
    </w:pPr>
    <w:rPr>
      <w:rFonts w:ascii="Garamond" w:hAnsi="Garamond"/>
      <w:color w:val="008000"/>
      <w:w w:val="120"/>
      <w:kern w:val="0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color w:val="000000"/>
      <w:kern w:val="28"/>
      <w:lang w:val="en-CA" w:eastAsia="en-CA"/>
    </w:rPr>
  </w:style>
  <w:style w:type="paragraph" w:styleId="Footer">
    <w:name w:val="footer"/>
    <w:basedOn w:val="Normal"/>
    <w:link w:val="FooterChar"/>
    <w:uiPriority w:val="99"/>
    <w:rsid w:val="00C74E7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color w:val="000000"/>
      <w:kern w:val="28"/>
      <w:lang w:val="en-CA" w:eastAsia="en-CA"/>
    </w:rPr>
  </w:style>
  <w:style w:type="character" w:styleId="Hyperlink">
    <w:name w:val="Hyperlink"/>
    <w:basedOn w:val="DefaultParagraphFont"/>
    <w:uiPriority w:val="99"/>
    <w:rsid w:val="00C74E76"/>
    <w:rPr>
      <w:rFonts w:cs="Times New Roman"/>
      <w:color w:val="0066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doNotOrganizeInFold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SMA 2009 Flow Diagram</vt:lpstr>
    </vt:vector>
  </TitlesOfParts>
  <Company>OHRI</Company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SMA 2009 Flow Diagram</dc:title>
  <dc:creator>mocampo</dc:creator>
  <cp:lastModifiedBy>Robert Badgett</cp:lastModifiedBy>
  <cp:revision>2</cp:revision>
  <cp:lastPrinted>2017-06-28T08:08:00Z</cp:lastPrinted>
  <dcterms:created xsi:type="dcterms:W3CDTF">2020-06-16T01:27:00Z</dcterms:created>
  <dcterms:modified xsi:type="dcterms:W3CDTF">2020-06-16T01:27:00Z</dcterms:modified>
</cp:coreProperties>
</file>